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C6CE8" w14:textId="77777777" w:rsidR="00341DA9" w:rsidRDefault="00E47FFE">
      <w:pPr>
        <w:jc w:val="center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How to Use CARLA</w:t>
      </w:r>
    </w:p>
    <w:p w14:paraId="1DCAC96A" w14:textId="77777777" w:rsidR="00341DA9" w:rsidRDefault="00341DA9"/>
    <w:p w14:paraId="571510B0" w14:textId="49E1918C" w:rsidR="003529FB" w:rsidRDefault="003529FB">
      <w:pPr>
        <w:rPr>
          <w:b/>
          <w:bCs/>
        </w:rPr>
      </w:pPr>
      <w:r>
        <w:rPr>
          <w:b/>
          <w:bCs/>
        </w:rPr>
        <w:t>Windows</w:t>
      </w:r>
    </w:p>
    <w:p w14:paraId="3F022FD3" w14:textId="283F89AA" w:rsidR="003529FB" w:rsidRDefault="003529FB" w:rsidP="003529FB">
      <w:pPr>
        <w:pStyle w:val="ListParagraph"/>
        <w:numPr>
          <w:ilvl w:val="0"/>
          <w:numId w:val="14"/>
        </w:numPr>
      </w:pPr>
      <w:r>
        <w:t>Run anaconda3 as admin</w:t>
      </w:r>
    </w:p>
    <w:p w14:paraId="51F185A5" w14:textId="2890F96E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conda env export --no-builds &gt; env_carla99.yml</w:t>
      </w:r>
    </w:p>
    <w:p w14:paraId="39A0FC89" w14:textId="5CBDAD0D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conda env create -f env_carla99.yml -n carla99</w:t>
      </w:r>
    </w:p>
    <w:p w14:paraId="7004D554" w14:textId="73A4BF7C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conda activate carla99</w:t>
      </w:r>
    </w:p>
    <w:p w14:paraId="4D4C846A" w14:textId="669F56E4" w:rsidR="003529FB" w:rsidRDefault="003529FB" w:rsidP="003529FB">
      <w:pPr>
        <w:pStyle w:val="ListParagraph"/>
        <w:numPr>
          <w:ilvl w:val="0"/>
          <w:numId w:val="14"/>
        </w:numPr>
      </w:pPr>
      <w:r>
        <w:t>Add the following to PYTHONPATH in the system Environment Variables:</w:t>
      </w:r>
    </w:p>
    <w:p w14:paraId="0478F540" w14:textId="4749B029" w:rsidR="003529FB" w:rsidRDefault="003529FB" w:rsidP="003529FB">
      <w:pPr>
        <w:pStyle w:val="ListParagraph"/>
        <w:numPr>
          <w:ilvl w:val="1"/>
          <w:numId w:val="14"/>
        </w:numPr>
      </w:pPr>
      <w:r>
        <w:t>D:\Windows\CARLA\CARLA_0.9.</w:t>
      </w:r>
      <w:r w:rsidR="008A0DAD">
        <w:t>12</w:t>
      </w:r>
      <w:r>
        <w:t>\PythonAPI\carla\dist\carla-0.9.</w:t>
      </w:r>
      <w:r w:rsidR="008A0DAD">
        <w:t>12</w:t>
      </w:r>
      <w:r>
        <w:t>-py3.7-win-amd64.egg</w:t>
      </w:r>
    </w:p>
    <w:p w14:paraId="2F6543EF" w14:textId="050684C5" w:rsidR="003529FB" w:rsidRDefault="003529FB" w:rsidP="003529FB">
      <w:pPr>
        <w:pStyle w:val="ListParagraph"/>
        <w:numPr>
          <w:ilvl w:val="1"/>
          <w:numId w:val="14"/>
        </w:numPr>
      </w:pPr>
      <w:r>
        <w:t>D:\Windows\CARLA\CARLA_0.9.</w:t>
      </w:r>
      <w:r w:rsidR="008A0DAD">
        <w:t>12</w:t>
      </w:r>
      <w:r>
        <w:t>\PythonAPI\carla</w:t>
      </w:r>
    </w:p>
    <w:p w14:paraId="31DD3390" w14:textId="0AC158A4" w:rsidR="003529FB" w:rsidRPr="003529FB" w:rsidRDefault="003529FB" w:rsidP="003529FB">
      <w:pPr>
        <w:pStyle w:val="ListParagraph"/>
        <w:numPr>
          <w:ilvl w:val="1"/>
          <w:numId w:val="14"/>
        </w:numPr>
        <w:spacing w:after="0" w:line="240" w:lineRule="auto"/>
        <w:ind w:left="1434" w:hanging="357"/>
        <w:rPr>
          <w:u w:val="single"/>
        </w:rPr>
      </w:pPr>
      <w:r>
        <w:t>D:\Windows\CARLA\CARLA_0.9.</w:t>
      </w:r>
      <w:r w:rsidR="008A0DAD">
        <w:t>12</w:t>
      </w:r>
      <w:r>
        <w:t>\PythonAPI</w:t>
      </w:r>
    </w:p>
    <w:p w14:paraId="06739C38" w14:textId="1FC70A27" w:rsidR="003529FB" w:rsidRPr="003529FB" w:rsidRDefault="003529FB" w:rsidP="003529FB">
      <w:pPr>
        <w:spacing w:after="0" w:line="240" w:lineRule="auto"/>
        <w:rPr>
          <w:u w:val="single"/>
        </w:rPr>
      </w:pPr>
      <w:r w:rsidRPr="003529FB">
        <w:rPr>
          <w:u w:val="single"/>
        </w:rPr>
        <w:t>To run:</w:t>
      </w:r>
    </w:p>
    <w:p w14:paraId="3969B303" w14:textId="1245CBF0" w:rsidR="003529FB" w:rsidRDefault="003529FB" w:rsidP="003529FB">
      <w:pPr>
        <w:pStyle w:val="ListParagraph"/>
        <w:numPr>
          <w:ilvl w:val="0"/>
          <w:numId w:val="14"/>
        </w:numPr>
      </w:pPr>
      <w:r>
        <w:t>Start the server by running CarlaUE4.exe</w:t>
      </w:r>
    </w:p>
    <w:p w14:paraId="2A704F49" w14:textId="17BE4BE7" w:rsidR="003529FB" w:rsidRDefault="00E47FFE" w:rsidP="003529FB">
      <w:pPr>
        <w:pStyle w:val="ListParagraph"/>
        <w:numPr>
          <w:ilvl w:val="0"/>
          <w:numId w:val="14"/>
        </w:numPr>
      </w:pPr>
      <w:r>
        <w:t>To change Town: n</w:t>
      </w:r>
      <w:r w:rsidR="003529FB">
        <w:t>avigate to ~PythonAPI\util and type p</w:t>
      </w:r>
      <w:r w:rsidR="003529FB" w:rsidRPr="003529FB">
        <w:rPr>
          <w:rFonts w:ascii="Consolas" w:eastAsia="Times New Roman" w:hAnsi="Consolas" w:cs="Calibri"/>
          <w:lang w:val="en-US" w:eastAsia="en-CA"/>
        </w:rPr>
        <w:t>ython config.py -m Town04</w:t>
      </w:r>
    </w:p>
    <w:p w14:paraId="319E7125" w14:textId="487568F2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Navigate to ~carla-takeover-client-main and type </w:t>
      </w:r>
      <w:r w:rsidRPr="003529FB">
        <w:rPr>
          <w:rFonts w:ascii="Consolas" w:eastAsia="Times New Roman" w:hAnsi="Consolas" w:cs="Calibri"/>
          <w:lang w:val="en-US" w:eastAsia="en-CA"/>
        </w:rPr>
        <w:t>python spawn_locations.py</w:t>
      </w:r>
    </w:p>
    <w:p w14:paraId="2667792D" w14:textId="6EED9AD2" w:rsid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python synchronous_client.py -sp test5.json</w:t>
      </w:r>
      <w:r w:rsidR="0079514A">
        <w:rPr>
          <w:rFonts w:ascii="Consolas" w:eastAsia="Times New Roman" w:hAnsi="Consolas" w:cs="Calibri"/>
          <w:lang w:val="en-US" w:eastAsia="en-CA"/>
        </w:rPr>
        <w:t xml:space="preserve"> -s</w:t>
      </w:r>
      <w:r w:rsidR="00894239">
        <w:rPr>
          <w:rFonts w:ascii="Consolas" w:eastAsia="Times New Roman" w:hAnsi="Consolas" w:cs="Calibri"/>
          <w:lang w:val="en-US" w:eastAsia="en-CA"/>
        </w:rPr>
        <w:t xml:space="preserve">c </w:t>
      </w:r>
      <w:r w:rsidR="00894239" w:rsidRPr="00894239">
        <w:rPr>
          <w:rFonts w:ascii="Consolas" w:eastAsia="Times New Roman" w:hAnsi="Consolas" w:cs="Calibri"/>
          <w:lang w:val="en-US" w:eastAsia="en-CA"/>
        </w:rPr>
        <w:t>scenario_configs/bike.json</w:t>
      </w:r>
      <w:r w:rsidR="00FF0E37">
        <w:rPr>
          <w:rFonts w:ascii="Consolas" w:eastAsia="Times New Roman" w:hAnsi="Consolas" w:cs="Calibri"/>
          <w:lang w:val="en-US" w:eastAsia="en-CA"/>
        </w:rPr>
        <w:t xml:space="preserve"> -r True</w:t>
      </w:r>
    </w:p>
    <w:p w14:paraId="6D9993FA" w14:textId="6AA079EE" w:rsidR="003529FB" w:rsidRPr="003529FB" w:rsidRDefault="003529FB" w:rsidP="003529FB">
      <w:pPr>
        <w:pStyle w:val="ListParagraph"/>
        <w:numPr>
          <w:ilvl w:val="0"/>
          <w:numId w:val="14"/>
        </w:numPr>
      </w:pPr>
      <w:r>
        <w:t xml:space="preserve">Type </w:t>
      </w:r>
      <w:r w:rsidRPr="003529FB">
        <w:rPr>
          <w:rFonts w:ascii="Consolas" w:eastAsia="Times New Roman" w:hAnsi="Consolas" w:cs="Calibri"/>
          <w:lang w:val="en-US" w:eastAsia="en-CA"/>
        </w:rPr>
        <w:t>python npc_manager.py -sp test5.json</w:t>
      </w:r>
    </w:p>
    <w:p w14:paraId="280BBF87" w14:textId="77777777" w:rsidR="003529FB" w:rsidRDefault="003529FB">
      <w:pPr>
        <w:rPr>
          <w:b/>
          <w:bCs/>
        </w:rPr>
      </w:pPr>
    </w:p>
    <w:p w14:paraId="079DA5C7" w14:textId="5E2E0F3F" w:rsidR="00341DA9" w:rsidRDefault="003529FB">
      <w:pPr>
        <w:rPr>
          <w:b/>
          <w:bCs/>
        </w:rPr>
      </w:pPr>
      <w:r>
        <w:rPr>
          <w:b/>
          <w:bCs/>
        </w:rPr>
        <w:t>Linux</w:t>
      </w:r>
    </w:p>
    <w:p w14:paraId="45ED7499" w14:textId="77777777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>Run anaconda3 as admin</w:t>
      </w:r>
    </w:p>
    <w:p w14:paraId="419ED8FD" w14:textId="77777777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Type </w:t>
      </w:r>
      <w:r>
        <w:rPr>
          <w:rFonts w:ascii="Consolas" w:eastAsia="Times New Roman" w:hAnsi="Consolas" w:cs="Calibri"/>
          <w:lang w:val="en-US" w:eastAsia="en-CA"/>
        </w:rPr>
        <w:t>conda env export --no-builds &gt; env_carla99.yml</w:t>
      </w:r>
    </w:p>
    <w:p w14:paraId="05F73FB9" w14:textId="77777777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Type </w:t>
      </w:r>
      <w:r>
        <w:rPr>
          <w:rFonts w:ascii="Consolas" w:eastAsia="Times New Roman" w:hAnsi="Consolas" w:cs="Calibri"/>
          <w:lang w:val="en-US" w:eastAsia="en-CA"/>
        </w:rPr>
        <w:t>conda env create -f env_carla99.yml -n carla99</w:t>
      </w:r>
    </w:p>
    <w:p w14:paraId="6FC0446F" w14:textId="3FC74DC9" w:rsidR="003529FB" w:rsidRPr="003529FB" w:rsidRDefault="003529FB" w:rsidP="003529FB">
      <w:pPr>
        <w:spacing w:after="0" w:line="240" w:lineRule="auto"/>
        <w:textAlignment w:val="center"/>
        <w:rPr>
          <w:u w:val="single"/>
        </w:rPr>
      </w:pPr>
      <w:r w:rsidRPr="003529FB">
        <w:rPr>
          <w:u w:val="single"/>
        </w:rPr>
        <w:t>To run:</w:t>
      </w:r>
    </w:p>
    <w:p w14:paraId="79545F90" w14:textId="0E6264C3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</w:pPr>
      <w:r>
        <w:rPr>
          <w:rFonts w:ascii="Consolas" w:eastAsia="Times New Roman" w:hAnsi="Consolas" w:cs="Calibri"/>
          <w:lang w:val="en-US" w:eastAsia="en-CA"/>
        </w:rPr>
        <w:t>Type conda activate carla99</w:t>
      </w:r>
    </w:p>
    <w:p w14:paraId="34E322D4" w14:textId="242C3D55" w:rsidR="00341DA9" w:rsidRDefault="00E47FFE">
      <w:pPr>
        <w:pStyle w:val="ListParagraph"/>
        <w:numPr>
          <w:ilvl w:val="0"/>
          <w:numId w:val="12"/>
        </w:numPr>
        <w:spacing w:after="0" w:line="240" w:lineRule="auto"/>
        <w:textAlignment w:val="center"/>
        <w:rPr>
          <w:rFonts w:ascii="Calibri" w:eastAsia="Times New Roman" w:hAnsi="Calibri" w:cs="Calibri"/>
          <w:lang w:val="en-US" w:eastAsia="en-CA"/>
        </w:rPr>
      </w:pPr>
      <w:r>
        <w:rPr>
          <w:rFonts w:eastAsia="Times New Roman" w:cs="Calibri"/>
          <w:lang w:val="en-US" w:eastAsia="en-CA"/>
        </w:rPr>
        <w:t xml:space="preserve">Type </w:t>
      </w:r>
      <w:r>
        <w:rPr>
          <w:rFonts w:ascii="Consolas" w:eastAsia="Times New Roman" w:hAnsi="Consolas" w:cs="Calibri"/>
          <w:lang w:val="en-US" w:eastAsia="en-CA"/>
        </w:rPr>
        <w:t>export PYTHONPATH=/media/homlabadmin/CE3A4C113A4BF4CD/Ubuntu/CARLA/CARLA_0.9.</w:t>
      </w:r>
      <w:r w:rsidR="008A0DAD">
        <w:rPr>
          <w:rFonts w:ascii="Consolas" w:eastAsia="Times New Roman" w:hAnsi="Consolas" w:cs="Calibri"/>
          <w:lang w:val="en-US" w:eastAsia="en-CA"/>
        </w:rPr>
        <w:t>12</w:t>
      </w:r>
      <w:r>
        <w:rPr>
          <w:rFonts w:ascii="Consolas" w:eastAsia="Times New Roman" w:hAnsi="Consolas" w:cs="Calibri"/>
          <w:lang w:val="en-US" w:eastAsia="en-CA"/>
        </w:rPr>
        <w:t>/PythonAPI/carla</w:t>
      </w:r>
    </w:p>
    <w:p w14:paraId="2F88ACBF" w14:textId="77777777" w:rsidR="00341DA9" w:rsidRDefault="00E47FFE">
      <w:r>
        <w:t>Launch CARLA server first (CarlaUE4.sh) and then run launch_client.py. Server needs to run before the client</w:t>
      </w:r>
    </w:p>
    <w:p w14:paraId="2957F394" w14:textId="77777777" w:rsidR="00341DA9" w:rsidRDefault="00E47FFE">
      <w:pPr>
        <w:pStyle w:val="ListParagraph"/>
        <w:numPr>
          <w:ilvl w:val="0"/>
          <w:numId w:val="1"/>
        </w:numPr>
      </w:pPr>
      <w:r>
        <w:t xml:space="preserve">Don't need the 'record', otherwise it will record every time </w:t>
      </w:r>
    </w:p>
    <w:p w14:paraId="67807B40" w14:textId="77777777" w:rsidR="00E47FFE" w:rsidRDefault="00E47FFE"/>
    <w:p w14:paraId="5A28CFD1" w14:textId="0C565827" w:rsidR="00341DA9" w:rsidRDefault="00E47FFE">
      <w:r>
        <w:t xml:space="preserve">Note: </w:t>
      </w:r>
    </w:p>
    <w:p w14:paraId="673B56EE" w14:textId="33A34B25" w:rsidR="00341DA9" w:rsidRDefault="00A22794">
      <w:pPr>
        <w:pStyle w:val="ListParagraph"/>
        <w:numPr>
          <w:ilvl w:val="0"/>
          <w:numId w:val="1"/>
        </w:numPr>
      </w:pPr>
      <w:r>
        <w:t>Agent files</w:t>
      </w:r>
      <w:r w:rsidR="00A83A9F">
        <w:t xml:space="preserve"> (basic_agent.py, behavior_agent.py, behavior_types.py, controller.py)</w:t>
      </w:r>
      <w:r>
        <w:t xml:space="preserve"> in the core folder are from the </w:t>
      </w:r>
      <w:r w:rsidR="00A83A9F">
        <w:t>source files. They are modified to increase the speed and make the agent go to the destination.</w:t>
      </w:r>
    </w:p>
    <w:p w14:paraId="23F8BF58" w14:textId="5647F1EB" w:rsidR="00D36E23" w:rsidRDefault="00D36E23">
      <w:pPr>
        <w:pStyle w:val="ListParagraph"/>
        <w:numPr>
          <w:ilvl w:val="0"/>
          <w:numId w:val="1"/>
        </w:numPr>
      </w:pPr>
      <w:r>
        <w:t xml:space="preserve">Npc speed can be changed in the </w:t>
      </w:r>
      <w:r w:rsidRPr="00F37319">
        <w:rPr>
          <w:rFonts w:cstheme="minorHAnsi"/>
        </w:rPr>
        <w:t>npc_manager.py</w:t>
      </w:r>
      <w:r>
        <w:t xml:space="preserve"> line 13</w:t>
      </w:r>
      <w:r w:rsidR="001165CC">
        <w:t xml:space="preserve">. Higher value indicates </w:t>
      </w:r>
      <w:r w:rsidR="001165CC">
        <w:rPr>
          <w:i/>
          <w:iCs/>
        </w:rPr>
        <w:t xml:space="preserve">slower </w:t>
      </w:r>
      <w:r w:rsidR="001165CC">
        <w:t>speed</w:t>
      </w:r>
    </w:p>
    <w:p w14:paraId="6A82D3C2" w14:textId="77777777" w:rsidR="00341DA9" w:rsidRDefault="00341DA9"/>
    <w:p w14:paraId="38029783" w14:textId="0E249F1E" w:rsidR="00341DA9" w:rsidRDefault="00E47FFE">
      <w:r>
        <w:rPr>
          <w:b/>
          <w:bCs/>
        </w:rPr>
        <w:lastRenderedPageBreak/>
        <w:t>To use a different Town (Linux):</w:t>
      </w:r>
      <w:r>
        <w:t xml:space="preserve"> </w:t>
      </w:r>
    </w:p>
    <w:p w14:paraId="567B54DB" w14:textId="77777777" w:rsidR="00341DA9" w:rsidRDefault="00E47FFE">
      <w:pPr>
        <w:pStyle w:val="ListParagraph"/>
        <w:numPr>
          <w:ilvl w:val="0"/>
          <w:numId w:val="11"/>
        </w:numPr>
      </w:pPr>
      <w:r>
        <w:t xml:space="preserve">Note: recorder-client-master folder needs to be outside (not in CARLA folder). setup_server.sh is going to look for the CARLA folder in a specific way, needs to be outside for it to work </w:t>
      </w:r>
    </w:p>
    <w:p w14:paraId="54732E59" w14:textId="77777777" w:rsidR="00341DA9" w:rsidRDefault="00E47FFE">
      <w:pPr>
        <w:pStyle w:val="ListParagraph"/>
        <w:numPr>
          <w:ilvl w:val="0"/>
          <w:numId w:val="11"/>
        </w:numPr>
      </w:pPr>
      <w:r>
        <w:t xml:space="preserve">Close CARLA server </w:t>
      </w:r>
    </w:p>
    <w:p w14:paraId="61C5EF89" w14:textId="6AC9AA51" w:rsidR="00341DA9" w:rsidRDefault="00E47FFE">
      <w:pPr>
        <w:pStyle w:val="ListParagraph"/>
        <w:numPr>
          <w:ilvl w:val="0"/>
          <w:numId w:val="4"/>
        </w:numPr>
      </w:pPr>
      <w:r>
        <w:t>Need to change path in setup_server.sh: go to “carlaPath” line3 → (open a Terminal → type pwd) → copy the path of the CARLA folder e.g. "/media/homlabadmin/CE3A4C113A4BF4CD/Ubuntu/CARLA/CARLA_0.9.</w:t>
      </w:r>
      <w:r w:rsidR="008A0DAD">
        <w:t>12</w:t>
      </w:r>
      <w:r>
        <w:t xml:space="preserve">" → Save → in Terminal, type </w:t>
      </w:r>
      <w:r>
        <w:rPr>
          <w:rFonts w:ascii="Consolas" w:hAnsi="Consolas"/>
        </w:rPr>
        <w:t>./setup_server.sh -m Town04</w:t>
      </w:r>
      <w:r>
        <w:t xml:space="preserve"> to launch the server</w:t>
      </w:r>
    </w:p>
    <w:p w14:paraId="0183477F" w14:textId="77777777" w:rsidR="00341DA9" w:rsidRDefault="00E47FFE">
      <w:pPr>
        <w:pStyle w:val="ListParagraph"/>
        <w:numPr>
          <w:ilvl w:val="0"/>
          <w:numId w:val="4"/>
        </w:numPr>
      </w:pPr>
      <w:r>
        <w:t>The configuration file and scenario are designed for Town03, but you can generate new scenarios for Town04</w:t>
      </w:r>
    </w:p>
    <w:p w14:paraId="245A75C1" w14:textId="77777777" w:rsidR="00341DA9" w:rsidRDefault="00E47FFE">
      <w:pPr>
        <w:pStyle w:val="ListParagraph"/>
        <w:numPr>
          <w:ilvl w:val="1"/>
          <w:numId w:val="4"/>
        </w:numPr>
      </w:pPr>
      <w:r>
        <w:t xml:space="preserve">Have to change spawn points because spawn points are for Town03: server should be open in Town04 → green/red dots show where the npc will be spawning → type </w:t>
      </w:r>
      <w:r>
        <w:rPr>
          <w:rFonts w:ascii="Consolas" w:hAnsi="Consolas"/>
        </w:rPr>
        <w:t>python spawn_locations.py</w:t>
      </w:r>
      <w:r>
        <w:t xml:space="preserve"> → open launch_client.sh → go to spawn_config line → when you ran spawn_locations.py you generated a new test3.json. Need to change path to that file by deleting “spawn_configs” → Open Terminal, type </w:t>
      </w:r>
      <w:r>
        <w:rPr>
          <w:rFonts w:ascii="Consolas" w:hAnsi="Consolas"/>
        </w:rPr>
        <w:t>./setup_server.sh -m Town04</w:t>
      </w:r>
      <w:r>
        <w:t xml:space="preserve"> → type </w:t>
      </w:r>
      <w:r>
        <w:rPr>
          <w:rFonts w:ascii="Consolas" w:hAnsi="Consolas"/>
        </w:rPr>
        <w:t>./launch_client.sh -npc</w:t>
      </w:r>
      <w:r>
        <w:t xml:space="preserve"> → </w:t>
      </w:r>
    </w:p>
    <w:p w14:paraId="3D6443CF" w14:textId="77777777" w:rsidR="00341DA9" w:rsidRDefault="00E47FFE">
      <w:pPr>
        <w:pStyle w:val="ListParagraph"/>
        <w:numPr>
          <w:ilvl w:val="1"/>
          <w:numId w:val="4"/>
        </w:numPr>
      </w:pPr>
      <w:r>
        <w:t>To close npc: press enter in the Terminal</w:t>
      </w:r>
    </w:p>
    <w:p w14:paraId="4A8A213F" w14:textId="77777777" w:rsidR="00341DA9" w:rsidRDefault="00E47FFE">
      <w:pPr>
        <w:pStyle w:val="ListParagraph"/>
        <w:numPr>
          <w:ilvl w:val="1"/>
          <w:numId w:val="4"/>
        </w:numPr>
      </w:pPr>
      <w:r>
        <w:t>Note: Bike crossing scenario would not work here because it was created for Town03</w:t>
      </w:r>
    </w:p>
    <w:p w14:paraId="302A4328" w14:textId="77777777" w:rsidR="00341DA9" w:rsidRDefault="00341DA9"/>
    <w:p w14:paraId="605F2421" w14:textId="77777777" w:rsidR="00341DA9" w:rsidRDefault="00E47FFE">
      <w:r>
        <w:rPr>
          <w:b/>
          <w:bCs/>
        </w:rPr>
        <w:t>To close client:</w:t>
      </w:r>
      <w:r>
        <w:t xml:space="preserve"> close the Terminal</w:t>
      </w:r>
    </w:p>
    <w:p w14:paraId="3CF9F495" w14:textId="77777777" w:rsidR="00341DA9" w:rsidRDefault="00341DA9"/>
    <w:p w14:paraId="5C28D5DD" w14:textId="77777777" w:rsidR="00341DA9" w:rsidRDefault="00E47FFE">
      <w:r>
        <w:rPr>
          <w:b/>
          <w:bCs/>
        </w:rPr>
        <w:t>To change scenarios:</w:t>
      </w:r>
      <w:r>
        <w:t xml:space="preserve"> </w:t>
      </w:r>
    </w:p>
    <w:p w14:paraId="25A1620B" w14:textId="77777777" w:rsidR="00341DA9" w:rsidRDefault="00E47FFE">
      <w:pPr>
        <w:pStyle w:val="ListParagraph"/>
        <w:numPr>
          <w:ilvl w:val="0"/>
          <w:numId w:val="5"/>
        </w:numPr>
      </w:pPr>
      <w:r>
        <w:t>Open scenario_configs folder → open bike.json - configurations for scenario → "dist" 1 and 2 are trigger distances. If 150m away, it will start giving the alarm. If 50m away, it will take you off Autopilot and brake the car.</w:t>
      </w:r>
    </w:p>
    <w:p w14:paraId="3B3B02E8" w14:textId="77777777" w:rsidR="00341DA9" w:rsidRDefault="00E47FFE">
      <w:pPr>
        <w:pStyle w:val="ListParagraph"/>
        <w:numPr>
          <w:ilvl w:val="0"/>
          <w:numId w:val="5"/>
        </w:numPr>
      </w:pPr>
      <w:r>
        <w:t>Can change values BUT they have to be strings with double curly braces around them. Can't type in integer or float. Won't be able to save</w:t>
      </w:r>
    </w:p>
    <w:p w14:paraId="61EB5FFC" w14:textId="77777777" w:rsidR="00341DA9" w:rsidRDefault="00E47FFE">
      <w:pPr>
        <w:pStyle w:val="ListParagraph"/>
        <w:numPr>
          <w:ilvl w:val="1"/>
          <w:numId w:val="5"/>
        </w:numPr>
      </w:pPr>
      <w:r>
        <w:t>"bikes": spawn point for the bike in Town03</w:t>
      </w:r>
    </w:p>
    <w:p w14:paraId="1DCE415B" w14:textId="77777777" w:rsidR="00341DA9" w:rsidRDefault="00E47FFE">
      <w:pPr>
        <w:pStyle w:val="ListParagraph"/>
        <w:numPr>
          <w:ilvl w:val="1"/>
          <w:numId w:val="5"/>
        </w:numPr>
      </w:pPr>
      <w:r>
        <w:t>Can change the actor_type e.g. can make a pedestrian cross</w:t>
      </w:r>
    </w:p>
    <w:p w14:paraId="0CAE0EBD" w14:textId="77777777" w:rsidR="00341DA9" w:rsidRDefault="00E47FFE">
      <w:pPr>
        <w:pStyle w:val="ListParagraph"/>
        <w:numPr>
          <w:ilvl w:val="1"/>
          <w:numId w:val="5"/>
        </w:numPr>
      </w:pPr>
      <w:r>
        <w:t xml:space="preserve">If want the bike to move faster, change the "throttle" value </w:t>
      </w:r>
    </w:p>
    <w:p w14:paraId="0C781180" w14:textId="77777777" w:rsidR="00341DA9" w:rsidRDefault="00E47FFE">
      <w:pPr>
        <w:pStyle w:val="ListParagraph"/>
        <w:numPr>
          <w:ilvl w:val="1"/>
          <w:numId w:val="5"/>
        </w:numPr>
      </w:pPr>
      <w:r>
        <w:t>Make a copy of the file and change values if you want new scenarios</w:t>
      </w:r>
    </w:p>
    <w:p w14:paraId="75440EBF" w14:textId="77777777" w:rsidR="00341DA9" w:rsidRDefault="00E47FFE">
      <w:pPr>
        <w:pStyle w:val="ListParagraph"/>
        <w:numPr>
          <w:ilvl w:val="1"/>
          <w:numId w:val="5"/>
        </w:numPr>
      </w:pPr>
      <w:r>
        <w:t xml:space="preserve">Bike_crossing.py: runs the bike scenario - don't need to make any changes here. Changes only have to be made to the configuration file </w:t>
      </w:r>
    </w:p>
    <w:p w14:paraId="4EF6BEE1" w14:textId="77777777" w:rsidR="00341DA9" w:rsidRDefault="00341DA9"/>
    <w:p w14:paraId="6B05A390" w14:textId="77777777" w:rsidR="00341DA9" w:rsidRDefault="00E47FFE">
      <w:r>
        <w:rPr>
          <w:b/>
          <w:bCs/>
        </w:rPr>
        <w:t>Logitech steering wheel:</w:t>
      </w:r>
      <w:r>
        <w:t xml:space="preserve"> file is wheel_config.ini</w:t>
      </w:r>
    </w:p>
    <w:p w14:paraId="5260C5BF" w14:textId="77777777" w:rsidR="00341DA9" w:rsidRDefault="00E47FFE">
      <w:pPr>
        <w:pStyle w:val="ListParagraph"/>
        <w:numPr>
          <w:ilvl w:val="0"/>
          <w:numId w:val="6"/>
        </w:numPr>
      </w:pPr>
      <w:r>
        <w:t>If want to add your own controller: copy the code → add a new section just like the two above, called "G27 Racing Wheel" → do your own key mappings - assign actions to buttons you want</w:t>
      </w:r>
    </w:p>
    <w:p w14:paraId="658F02BB" w14:textId="77777777" w:rsidR="00341DA9" w:rsidRDefault="00E47FFE">
      <w:pPr>
        <w:pStyle w:val="ListParagraph"/>
        <w:numPr>
          <w:ilvl w:val="0"/>
          <w:numId w:val="6"/>
        </w:numPr>
      </w:pPr>
      <w:r>
        <w:t>Note: it looks for a controller first, so if you want to use keyboard you'll have to unplug the controller</w:t>
      </w:r>
    </w:p>
    <w:p w14:paraId="5D750958" w14:textId="77777777" w:rsidR="00341DA9" w:rsidRDefault="00E47FFE">
      <w:r>
        <w:rPr>
          <w:b/>
          <w:bCs/>
        </w:rPr>
        <w:lastRenderedPageBreak/>
        <w:t>To change the number of npcs surrounding my vehicle:</w:t>
      </w:r>
      <w:r>
        <w:t xml:space="preserve"> </w:t>
      </w:r>
    </w:p>
    <w:p w14:paraId="6DF46A74" w14:textId="77777777" w:rsidR="00341DA9" w:rsidRDefault="00E47FFE">
      <w:pPr>
        <w:pStyle w:val="ListParagraph"/>
        <w:numPr>
          <w:ilvl w:val="0"/>
          <w:numId w:val="7"/>
        </w:numPr>
      </w:pPr>
      <w:r>
        <w:t xml:space="preserve">Make sure server is running and current pygame is closed → type </w:t>
      </w:r>
      <w:r>
        <w:rPr>
          <w:rFonts w:ascii="Consolas" w:hAnsi="Consolas"/>
        </w:rPr>
        <w:t>python spawn_locations.py</w:t>
      </w:r>
      <w:r>
        <w:t xml:space="preserve"> → will see spawn locations in the server window - where npcs will spawn. If not happy with it, run the same command again to get new spawn locations. It randomly generates new spawn locations.</w:t>
      </w:r>
    </w:p>
    <w:p w14:paraId="54A4DD26" w14:textId="77777777" w:rsidR="00341DA9" w:rsidRDefault="00E47FFE">
      <w:pPr>
        <w:pStyle w:val="ListParagraph"/>
        <w:numPr>
          <w:ilvl w:val="0"/>
          <w:numId w:val="7"/>
        </w:numPr>
      </w:pPr>
      <w:r>
        <w:t xml:space="preserve">Flags to change number of npcs spawned:  type </w:t>
      </w:r>
      <w:r>
        <w:rPr>
          <w:rFonts w:ascii="Consolas" w:hAnsi="Consolas"/>
        </w:rPr>
        <w:t>python spawn_locations.py -cr 30</w:t>
      </w:r>
      <w:r>
        <w:t xml:space="preserve"> → type </w:t>
      </w:r>
      <w:r>
        <w:rPr>
          <w:rFonts w:ascii="Consolas" w:hAnsi="Consolas"/>
        </w:rPr>
        <w:t>./launch_client.sh -npc</w:t>
      </w:r>
    </w:p>
    <w:p w14:paraId="53C4E221" w14:textId="77777777" w:rsidR="00341DA9" w:rsidRDefault="00E47FFE">
      <w:pPr>
        <w:pStyle w:val="ListParagraph"/>
        <w:numPr>
          <w:ilvl w:val="1"/>
          <w:numId w:val="7"/>
        </w:numPr>
      </w:pPr>
      <w:r>
        <w:rPr>
          <w:rFonts w:ascii="Consolas" w:hAnsi="Consolas"/>
        </w:rPr>
        <w:t>-cr</w:t>
      </w:r>
      <w:r>
        <w:t>: radius - default is 70. if you make it smaller, cars will be more concentrated</w:t>
      </w:r>
    </w:p>
    <w:p w14:paraId="4323F856" w14:textId="77777777" w:rsidR="00341DA9" w:rsidRDefault="00E47FFE">
      <w:pPr>
        <w:pStyle w:val="ListParagraph"/>
        <w:numPr>
          <w:ilvl w:val="1"/>
          <w:numId w:val="7"/>
        </w:numPr>
      </w:pPr>
      <w:r>
        <w:rPr>
          <w:rFonts w:ascii="Consolas" w:hAnsi="Consolas"/>
        </w:rPr>
        <w:t>-cn</w:t>
      </w:r>
      <w:r>
        <w:t>: number of npc vehicles spawned in the map. More vehicles will make it slower</w:t>
      </w:r>
    </w:p>
    <w:p w14:paraId="55FAC7BE" w14:textId="77777777" w:rsidR="00341DA9" w:rsidRDefault="00E47FFE">
      <w:pPr>
        <w:pStyle w:val="ListParagraph"/>
        <w:numPr>
          <w:ilvl w:val="1"/>
          <w:numId w:val="7"/>
        </w:numPr>
      </w:pPr>
      <w:r>
        <w:t xml:space="preserve">For list of flags: open spawn_locations.py → go to </w:t>
      </w:r>
      <w:r>
        <w:rPr>
          <w:rFonts w:ascii="Consolas" w:hAnsi="Consolas"/>
        </w:rPr>
        <w:t>spawn_info</w:t>
      </w:r>
      <w:r>
        <w:t xml:space="preserve">: list of tuples generated by </w:t>
      </w:r>
      <w:r>
        <w:rPr>
          <w:rFonts w:ascii="Consolas" w:hAnsi="Consolas"/>
        </w:rPr>
        <w:t>pair_sp_with_bp</w:t>
      </w:r>
      <w:r>
        <w:t xml:space="preserve"> function line 177</w:t>
      </w:r>
    </w:p>
    <w:p w14:paraId="10CDAF53" w14:textId="77777777" w:rsidR="00341DA9" w:rsidRDefault="00E47FFE">
      <w:pPr>
        <w:pStyle w:val="ListParagraph"/>
        <w:numPr>
          <w:ilvl w:val="1"/>
          <w:numId w:val="7"/>
        </w:numPr>
      </w:pPr>
      <w:r>
        <w:t xml:space="preserve">Note: when using Town06, run </w:t>
      </w:r>
      <w:r>
        <w:rPr>
          <w:rFonts w:ascii="Consolas" w:hAnsi="Consolas"/>
        </w:rPr>
        <w:t>spawn_location.py</w:t>
      </w:r>
      <w:r>
        <w:t xml:space="preserve"> without pedestrians, to avoid cars colliding with pedestrians that walk on the street, you can do this with the flag </w:t>
      </w:r>
      <w:r>
        <w:rPr>
          <w:rFonts w:ascii="Consolas" w:hAnsi="Consolas"/>
        </w:rPr>
        <w:t>python spawn_locations.py --ped-num 0</w:t>
      </w:r>
    </w:p>
    <w:p w14:paraId="3DCBBAD3" w14:textId="77777777" w:rsidR="00341DA9" w:rsidRDefault="00341DA9"/>
    <w:p w14:paraId="4BCB08EB" w14:textId="77777777" w:rsidR="00341DA9" w:rsidRDefault="00E47FFE">
      <w:r>
        <w:rPr>
          <w:b/>
          <w:bCs/>
        </w:rPr>
        <w:t>To change the warning message:</w:t>
      </w:r>
      <w:r>
        <w:t xml:space="preserve"> </w:t>
      </w:r>
    </w:p>
    <w:p w14:paraId="4721F829" w14:textId="77777777" w:rsidR="00341DA9" w:rsidRDefault="00E47FFE">
      <w:pPr>
        <w:pStyle w:val="ListParagraph"/>
        <w:numPr>
          <w:ilvl w:val="0"/>
          <w:numId w:val="9"/>
        </w:numPr>
      </w:pPr>
      <w:r>
        <w:t>Go to assets folder → icons / sounds</w:t>
      </w:r>
    </w:p>
    <w:p w14:paraId="7D3A2019" w14:textId="77777777" w:rsidR="00341DA9" w:rsidRDefault="00E47FFE">
      <w:pPr>
        <w:pStyle w:val="ListParagraph"/>
        <w:numPr>
          <w:ilvl w:val="0"/>
          <w:numId w:val="9"/>
        </w:numPr>
      </w:pPr>
      <w:r>
        <w:t>To change message text: go to synchronous_client.py  → line 377</w:t>
      </w:r>
    </w:p>
    <w:p w14:paraId="39EE4BCE" w14:textId="77777777" w:rsidR="00341DA9" w:rsidRDefault="00341DA9"/>
    <w:p w14:paraId="05DEE6E5" w14:textId="77777777" w:rsidR="00341DA9" w:rsidRDefault="00E47FFE">
      <w:r>
        <w:rPr>
          <w:b/>
          <w:bCs/>
        </w:rPr>
        <w:t>To change pygame windows size:</w:t>
      </w:r>
      <w:r>
        <w:t xml:space="preserve"> go to synchronous_client.py  → lines 47 and 48</w:t>
      </w:r>
    </w:p>
    <w:p w14:paraId="534C967D" w14:textId="77777777" w:rsidR="00341DA9" w:rsidRDefault="00341DA9">
      <w:pPr>
        <w:rPr>
          <w:b/>
          <w:bCs/>
        </w:rPr>
      </w:pPr>
    </w:p>
    <w:p w14:paraId="3C361533" w14:textId="77777777" w:rsidR="00341DA9" w:rsidRDefault="00E47FFE">
      <w:r>
        <w:rPr>
          <w:b/>
          <w:bCs/>
        </w:rPr>
        <w:t>How to check if it is continuously surrounded by npcs</w:t>
      </w:r>
      <w:r>
        <w:t xml:space="preserve">: </w:t>
      </w:r>
    </w:p>
    <w:p w14:paraId="01D80C90" w14:textId="77777777" w:rsidR="00341DA9" w:rsidRDefault="00E47FFE">
      <w:pPr>
        <w:pStyle w:val="ListParagraph"/>
        <w:numPr>
          <w:ilvl w:val="0"/>
          <w:numId w:val="2"/>
        </w:numPr>
      </w:pPr>
      <w:r>
        <w:t xml:space="preserve">Check the Saved recordings: Saved folder → open the saved recordings → targets → each .json file is a timestep. If you open them, you will see the list of pedestrians. Each timestep is a json object, within each object there are keys and values. One of the values would be list of pedestrians, npc cars </w:t>
      </w:r>
    </w:p>
    <w:p w14:paraId="5866AB48" w14:textId="77777777" w:rsidR="00341DA9" w:rsidRDefault="00E47FFE">
      <w:pPr>
        <w:pStyle w:val="ListParagraph"/>
        <w:numPr>
          <w:ilvl w:val="1"/>
          <w:numId w:val="2"/>
        </w:numPr>
      </w:pPr>
      <w:r>
        <w:t>"car_vx/vy" - your own car</w:t>
      </w:r>
    </w:p>
    <w:p w14:paraId="75C5C11F" w14:textId="77777777" w:rsidR="00341DA9" w:rsidRDefault="00E47FFE">
      <w:pPr>
        <w:pStyle w:val="ListParagraph"/>
        <w:numPr>
          <w:ilvl w:val="1"/>
          <w:numId w:val="2"/>
        </w:numPr>
      </w:pPr>
      <w:r>
        <w:t>"type_id" - any npc (pedestrians and vehicles). Separate lists for pedestrians and cars</w:t>
      </w:r>
    </w:p>
    <w:p w14:paraId="3E8EBC8C" w14:textId="77777777" w:rsidR="00341DA9" w:rsidRDefault="00E47FFE">
      <w:pPr>
        <w:pStyle w:val="ListParagraph"/>
        <w:numPr>
          <w:ilvl w:val="0"/>
          <w:numId w:val="2"/>
        </w:numPr>
      </w:pPr>
      <w:r>
        <w:t xml:space="preserve">Easier way to view data: open browser → </w:t>
      </w:r>
      <w:hyperlink r:id="rId5">
        <w:r>
          <w:rPr>
            <w:rStyle w:val="InternetLink"/>
          </w:rPr>
          <w:t>https://jsongrid.com/json-grid</w:t>
        </w:r>
      </w:hyperlink>
      <w:r>
        <w:t xml:space="preserve"> → copy/paste contents of the file. This is for quick view of the file. </w:t>
      </w:r>
    </w:p>
    <w:p w14:paraId="04E40B1F" w14:textId="77777777" w:rsidR="00341DA9" w:rsidRDefault="00E47FFE">
      <w:pPr>
        <w:pStyle w:val="ListParagraph"/>
        <w:numPr>
          <w:ilvl w:val="1"/>
          <w:numId w:val="2"/>
        </w:numPr>
      </w:pPr>
      <w:r>
        <w:t>If you need to analyse the entire data, use a python script to parse through all of it. Use Jupyter notebook</w:t>
      </w:r>
    </w:p>
    <w:p w14:paraId="3B8B69F2" w14:textId="77777777" w:rsidR="00341DA9" w:rsidRDefault="00E47FFE">
      <w:pPr>
        <w:pStyle w:val="ListParagraph"/>
        <w:numPr>
          <w:ilvl w:val="1"/>
          <w:numId w:val="2"/>
        </w:numPr>
      </w:pPr>
      <w:r>
        <w:t>Good practice to not combine them because every timestep is one snapshot of the world, so don't want to combine different timesteps</w:t>
      </w:r>
    </w:p>
    <w:p w14:paraId="6E6C3FE7" w14:textId="77777777" w:rsidR="00341DA9" w:rsidRDefault="00E47FFE">
      <w:r>
        <w:t xml:space="preserve">Note: .json files are every time step. It's in 15Hz so </w:t>
      </w:r>
      <w:r>
        <w:rPr>
          <w:vertAlign w:val="superscript"/>
        </w:rPr>
        <w:t>1</w:t>
      </w:r>
      <w:r>
        <w:t>/</w:t>
      </w:r>
      <w:r>
        <w:rPr>
          <w:vertAlign w:val="subscript"/>
        </w:rPr>
        <w:t>15</w:t>
      </w:r>
      <w:r>
        <w:t xml:space="preserve"> of a second</w:t>
      </w:r>
    </w:p>
    <w:p w14:paraId="49DC7CB3" w14:textId="77777777" w:rsidR="00341DA9" w:rsidRDefault="00341DA9"/>
    <w:p w14:paraId="39FAE20F" w14:textId="77777777" w:rsidR="00E47FFE" w:rsidRDefault="00E47FFE">
      <w:pPr>
        <w:rPr>
          <w:b/>
          <w:bCs/>
        </w:rPr>
      </w:pPr>
    </w:p>
    <w:p w14:paraId="2AA8BB91" w14:textId="426BBB3D" w:rsidR="00341DA9" w:rsidRDefault="00E47FFE">
      <w:r>
        <w:rPr>
          <w:b/>
          <w:bCs/>
        </w:rPr>
        <w:lastRenderedPageBreak/>
        <w:t>How to check when Autopilot was engaged:</w:t>
      </w:r>
      <w:r>
        <w:t xml:space="preserve"> </w:t>
      </w:r>
    </w:p>
    <w:p w14:paraId="263069AB" w14:textId="77777777" w:rsidR="00341DA9" w:rsidRDefault="00E47FFE">
      <w:pPr>
        <w:pStyle w:val="ListParagraph"/>
        <w:numPr>
          <w:ilvl w:val="0"/>
          <w:numId w:val="3"/>
        </w:numPr>
      </w:pPr>
      <w:r>
        <w:t>In the Grid view → stage → 0 means neutral, nothing happening, just driving along. Every time the number changes it goes into a different stage. Autopilot is stage 3 or 4 - when stage shows 3 or 4, autopilot disengages</w:t>
      </w:r>
    </w:p>
    <w:p w14:paraId="2A527D3E" w14:textId="77777777" w:rsidR="00341DA9" w:rsidRDefault="00E47FFE">
      <w:pPr>
        <w:pStyle w:val="ListParagraph"/>
        <w:numPr>
          <w:ilvl w:val="1"/>
          <w:numId w:val="3"/>
        </w:numPr>
      </w:pPr>
      <w:r>
        <w:t>With the python script to plot, you can see exactly where it happened. Will not need to go into each file to check</w:t>
      </w:r>
    </w:p>
    <w:p w14:paraId="399B8F3D" w14:textId="77777777" w:rsidR="00341DA9" w:rsidRDefault="00E47FFE">
      <w:pPr>
        <w:pStyle w:val="ListParagraph"/>
        <w:numPr>
          <w:ilvl w:val="0"/>
          <w:numId w:val="3"/>
        </w:numPr>
      </w:pPr>
      <w:r>
        <w:t>Need to close the client for it to stop recording</w:t>
      </w:r>
    </w:p>
    <w:p w14:paraId="1FD2D73A" w14:textId="77777777" w:rsidR="00341DA9" w:rsidRDefault="00341DA9"/>
    <w:p w14:paraId="76978B28" w14:textId="77777777" w:rsidR="00341DA9" w:rsidRDefault="00E47FFE">
      <w:r>
        <w:rPr>
          <w:b/>
          <w:bCs/>
        </w:rPr>
        <w:t>Code to disengage Autopilot (already added):</w:t>
      </w:r>
      <w:r>
        <w:t xml:space="preserve"> </w:t>
      </w:r>
    </w:p>
    <w:p w14:paraId="2EC27B7D" w14:textId="77777777" w:rsidR="00341DA9" w:rsidRDefault="00E47FFE">
      <w:pPr>
        <w:rPr>
          <w:rFonts w:ascii="Consolas" w:hAnsi="Consolas"/>
          <w:sz w:val="18"/>
          <w:szCs w:val="18"/>
        </w:rPr>
      </w:pPr>
      <w:r>
        <w:t xml:space="preserve">Lines 157, </w:t>
      </w:r>
      <w:r>
        <w:rPr>
          <w:rFonts w:cstheme="minorHAnsi"/>
        </w:rPr>
        <w:t>Lines 218-269</w:t>
      </w:r>
    </w:p>
    <w:p w14:paraId="76082AEC" w14:textId="77777777" w:rsidR="00341DA9" w:rsidRDefault="00341DA9"/>
    <w:p w14:paraId="326388A3" w14:textId="77777777" w:rsidR="00341DA9" w:rsidRDefault="00E47FFE">
      <w:r>
        <w:rPr>
          <w:b/>
          <w:bCs/>
        </w:rPr>
        <w:t>Note</w:t>
      </w:r>
    </w:p>
    <w:p w14:paraId="2F7D9415" w14:textId="77777777" w:rsidR="00341DA9" w:rsidRDefault="00E47FFE">
      <w:r>
        <w:rPr>
          <w:rFonts w:ascii="Consolas" w:hAnsi="Consolas"/>
        </w:rPr>
        <w:t>print_spectator_coord.py</w:t>
      </w:r>
      <w:r>
        <w:t xml:space="preserve"> prints the spectator’s current position as x, y, z coordinates to a terminal when you ‘fly’ around in the server map. Can be used to set locations for the client.</w:t>
      </w:r>
    </w:p>
    <w:p w14:paraId="7FA6AC50" w14:textId="77777777" w:rsidR="00341DA9" w:rsidRDefault="00341DA9">
      <w:pPr>
        <w:rPr>
          <w:b/>
          <w:bCs/>
        </w:rPr>
      </w:pPr>
    </w:p>
    <w:p w14:paraId="5DF2DE29" w14:textId="77777777" w:rsidR="00341DA9" w:rsidRDefault="00E47FFE">
      <w:r>
        <w:rPr>
          <w:b/>
          <w:bCs/>
        </w:rPr>
        <w:t>Data Output:</w:t>
      </w:r>
      <w:r>
        <w:t xml:space="preserve"> all shown in Grid</w:t>
      </w:r>
    </w:p>
    <w:p w14:paraId="4941A08A" w14:textId="77777777" w:rsidR="00341DA9" w:rsidRDefault="00E47FFE">
      <w:pPr>
        <w:pStyle w:val="ListParagraph"/>
        <w:numPr>
          <w:ilvl w:val="0"/>
          <w:numId w:val="8"/>
        </w:numPr>
      </w:pPr>
      <w:r>
        <w:t>Gametime = simulation clock time</w:t>
      </w:r>
    </w:p>
    <w:p w14:paraId="75B89935" w14:textId="77777777" w:rsidR="00341DA9" w:rsidRDefault="00E47FFE">
      <w:pPr>
        <w:pStyle w:val="ListParagraph"/>
        <w:numPr>
          <w:ilvl w:val="0"/>
          <w:numId w:val="8"/>
        </w:numPr>
      </w:pPr>
      <w:r>
        <w:t>Global in the games coordinate system, how far are you from the origin of the world</w:t>
      </w:r>
    </w:p>
    <w:p w14:paraId="45DA869B" w14:textId="77777777" w:rsidR="00341DA9" w:rsidRDefault="00E47FFE">
      <w:pPr>
        <w:pStyle w:val="ListParagraph"/>
        <w:numPr>
          <w:ilvl w:val="0"/>
          <w:numId w:val="8"/>
        </w:numPr>
      </w:pPr>
      <w:r>
        <w:t>Local - according to the car's coordinate system</w:t>
      </w:r>
    </w:p>
    <w:p w14:paraId="6B6AC7FD" w14:textId="77777777" w:rsidR="00341DA9" w:rsidRDefault="00E47FFE">
      <w:pPr>
        <w:pStyle w:val="ListParagraph"/>
        <w:numPr>
          <w:ilvl w:val="0"/>
          <w:numId w:val="8"/>
        </w:numPr>
      </w:pPr>
      <w:r>
        <w:t>cte = cross track error, largest error is about 0.2m</w:t>
      </w:r>
    </w:p>
    <w:p w14:paraId="7A873363" w14:textId="77777777" w:rsidR="00341DA9" w:rsidRDefault="00E47FFE">
      <w:pPr>
        <w:pStyle w:val="ListParagraph"/>
        <w:numPr>
          <w:ilvl w:val="0"/>
          <w:numId w:val="8"/>
        </w:numPr>
      </w:pPr>
      <w:r>
        <w:t>Simulator uses the line of the lane you are closest to as the 0 value</w:t>
      </w:r>
    </w:p>
    <w:p w14:paraId="2FCB4E2F" w14:textId="77777777" w:rsidR="00341DA9" w:rsidRDefault="00E47FFE">
      <w:pPr>
        <w:pStyle w:val="ListParagraph"/>
        <w:numPr>
          <w:ilvl w:val="1"/>
          <w:numId w:val="8"/>
        </w:numPr>
      </w:pPr>
      <w:r>
        <w:t xml:space="preserve">If the car shifts its lane, it will recalculate the value and start tracking that lane instead </w:t>
      </w:r>
    </w:p>
    <w:p w14:paraId="2583263C" w14:textId="77777777" w:rsidR="00341DA9" w:rsidRDefault="00E47FFE">
      <w:pPr>
        <w:pStyle w:val="ListParagraph"/>
        <w:numPr>
          <w:ilvl w:val="1"/>
          <w:numId w:val="8"/>
        </w:numPr>
      </w:pPr>
      <w:r>
        <w:t xml:space="preserve">To identify the moment of lane shift from lane to another: If you plot the cte, you will see a sudden jump. First need to convert values to a table </w:t>
      </w:r>
    </w:p>
    <w:p w14:paraId="335E9860" w14:textId="77777777" w:rsidR="00341DA9" w:rsidRDefault="00E47FFE">
      <w:pPr>
        <w:pStyle w:val="ListParagraph"/>
        <w:numPr>
          <w:ilvl w:val="0"/>
          <w:numId w:val="8"/>
        </w:numPr>
      </w:pPr>
      <w:r>
        <w:t xml:space="preserve">k: usually very small cause it is </w:t>
      </w:r>
      <w:r>
        <w:rPr>
          <w:vertAlign w:val="superscript"/>
        </w:rPr>
        <w:t>1</w:t>
      </w:r>
      <w:r>
        <w:t>/</w:t>
      </w:r>
      <w:r>
        <w:rPr>
          <w:vertAlign w:val="subscript"/>
        </w:rPr>
        <w:t>turning radius</w:t>
      </w:r>
    </w:p>
    <w:p w14:paraId="4F0866C7" w14:textId="77777777" w:rsidR="00341DA9" w:rsidRDefault="00E47FFE">
      <w:pPr>
        <w:rPr>
          <w:i/>
          <w:iCs/>
        </w:rPr>
      </w:pPr>
      <w:r>
        <w:rPr>
          <w:i/>
          <w:iCs/>
        </w:rPr>
        <w:t>Variable names:</w:t>
      </w:r>
    </w:p>
    <w:p w14:paraId="105BBA36" w14:textId="77777777" w:rsidR="00341DA9" w:rsidRDefault="00E47FFE">
      <w:pPr>
        <w:pStyle w:val="ListParagraph"/>
        <w:numPr>
          <w:ilvl w:val="0"/>
          <w:numId w:val="10"/>
        </w:numPr>
      </w:pPr>
      <w:r>
        <w:t>gametime: time passed in the simulated world</w:t>
      </w:r>
    </w:p>
    <w:p w14:paraId="2A035BE5" w14:textId="77777777" w:rsidR="00341DA9" w:rsidRDefault="00E47FFE">
      <w:pPr>
        <w:pStyle w:val="ListParagraph"/>
        <w:numPr>
          <w:ilvl w:val="0"/>
          <w:numId w:val="10"/>
        </w:numPr>
      </w:pPr>
      <w:r>
        <w:t>car_vx, car_vy, ... : velocities in the vehicle reference frame</w:t>
      </w:r>
    </w:p>
    <w:p w14:paraId="5DE93575" w14:textId="77777777" w:rsidR="00341DA9" w:rsidRDefault="00E47FFE">
      <w:pPr>
        <w:pStyle w:val="ListParagraph"/>
        <w:numPr>
          <w:ilvl w:val="0"/>
          <w:numId w:val="10"/>
        </w:numPr>
      </w:pPr>
      <w:r>
        <w:t>global_...: motion states in the global frame (referenced from some fixed origin in the world)</w:t>
      </w:r>
    </w:p>
    <w:p w14:paraId="56B4BE77" w14:textId="77777777" w:rsidR="00341DA9" w:rsidRDefault="00E47FFE">
      <w:pPr>
        <w:pStyle w:val="ListParagraph"/>
        <w:numPr>
          <w:ilvl w:val="0"/>
          <w:numId w:val="10"/>
        </w:numPr>
      </w:pPr>
      <w:r>
        <w:t>stage: variable used by the state machine for showing warning and disengaging autopilot. for what happens in each stage, please look at the code in synchronous_client.py</w:t>
      </w:r>
    </w:p>
    <w:p w14:paraId="6EFBC9D2" w14:textId="77777777" w:rsidR="00341DA9" w:rsidRDefault="00E47FFE">
      <w:pPr>
        <w:pStyle w:val="ListParagraph"/>
        <w:numPr>
          <w:ilvl w:val="1"/>
          <w:numId w:val="10"/>
        </w:numPr>
      </w:pPr>
      <w:r>
        <w:t>1 = flash warning</w:t>
      </w:r>
    </w:p>
    <w:p w14:paraId="4C7A8163" w14:textId="77777777" w:rsidR="00341DA9" w:rsidRDefault="00E47FFE">
      <w:pPr>
        <w:pStyle w:val="ListParagraph"/>
        <w:numPr>
          <w:ilvl w:val="1"/>
          <w:numId w:val="10"/>
        </w:numPr>
      </w:pPr>
      <w:r>
        <w:t>2 = bike starts crossing</w:t>
      </w:r>
    </w:p>
    <w:p w14:paraId="12C295CC" w14:textId="77777777" w:rsidR="00341DA9" w:rsidRDefault="00E47FFE">
      <w:pPr>
        <w:pStyle w:val="ListParagraph"/>
        <w:numPr>
          <w:ilvl w:val="1"/>
          <w:numId w:val="10"/>
        </w:numPr>
      </w:pPr>
      <w:r>
        <w:t>3 = autopilot toggled off</w:t>
      </w:r>
    </w:p>
    <w:p w14:paraId="4DF97CFD" w14:textId="77777777" w:rsidR="00341DA9" w:rsidRDefault="00E47FFE">
      <w:pPr>
        <w:pStyle w:val="ListParagraph"/>
        <w:numPr>
          <w:ilvl w:val="0"/>
          <w:numId w:val="10"/>
        </w:numPr>
      </w:pPr>
      <w:r>
        <w:t>headingerror: angular difference between lane and car</w:t>
      </w:r>
    </w:p>
    <w:p w14:paraId="773CD37E" w14:textId="77777777" w:rsidR="00341DA9" w:rsidRDefault="00E47FFE">
      <w:pPr>
        <w:pStyle w:val="ListParagraph"/>
        <w:numPr>
          <w:ilvl w:val="0"/>
          <w:numId w:val="10"/>
        </w:numPr>
      </w:pPr>
      <w:r>
        <w:t>cte: lateral difference between lane and car</w:t>
      </w:r>
    </w:p>
    <w:p w14:paraId="738A83F4" w14:textId="77777777" w:rsidR="00341DA9" w:rsidRDefault="00E47FFE">
      <w:pPr>
        <w:pStyle w:val="ListParagraph"/>
        <w:numPr>
          <w:ilvl w:val="0"/>
          <w:numId w:val="10"/>
        </w:numPr>
      </w:pPr>
      <w:r>
        <w:t>k: road curvature</w:t>
      </w:r>
    </w:p>
    <w:p w14:paraId="23F51929" w14:textId="77777777" w:rsidR="00341DA9" w:rsidRDefault="00E47FFE">
      <w:pPr>
        <w:pStyle w:val="ListParagraph"/>
        <w:numPr>
          <w:ilvl w:val="0"/>
          <w:numId w:val="10"/>
        </w:numPr>
      </w:pPr>
      <w:r>
        <w:lastRenderedPageBreak/>
        <w:t>dist_to_car: distance to nearest car in front. if there's no car, defaults to 50</w:t>
      </w:r>
    </w:p>
    <w:p w14:paraId="0CD2F491" w14:textId="77777777" w:rsidR="00341DA9" w:rsidRDefault="00E47FFE">
      <w:pPr>
        <w:pStyle w:val="ListParagraph"/>
        <w:numPr>
          <w:ilvl w:val="0"/>
          <w:numId w:val="10"/>
        </w:numPr>
      </w:pPr>
      <w:r>
        <w:t>dist_to_walker: distance to nearest pedestrian in front, also defaults to 50</w:t>
      </w:r>
    </w:p>
    <w:p w14:paraId="13FD1AC5" w14:textId="77777777" w:rsidR="00341DA9" w:rsidRDefault="00E47FFE">
      <w:pPr>
        <w:pStyle w:val="ListParagraph"/>
        <w:numPr>
          <w:ilvl w:val="0"/>
          <w:numId w:val="10"/>
        </w:numPr>
      </w:pPr>
      <w:r>
        <w:t>is_junction: boolean on whether the car is at a junction</w:t>
      </w:r>
    </w:p>
    <w:p w14:paraId="6FF8C4F7" w14:textId="77777777" w:rsidR="00341DA9" w:rsidRDefault="00E47FFE">
      <w:pPr>
        <w:pStyle w:val="ListParagraph"/>
        <w:numPr>
          <w:ilvl w:val="0"/>
          <w:numId w:val="10"/>
        </w:numPr>
      </w:pPr>
      <w:r>
        <w:t>land_id: which lane the car is in</w:t>
      </w:r>
    </w:p>
    <w:sectPr w:rsidR="00341DA9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A71FC"/>
    <w:multiLevelType w:val="multilevel"/>
    <w:tmpl w:val="4ACCC1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FA148CB"/>
    <w:multiLevelType w:val="multilevel"/>
    <w:tmpl w:val="C95420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E10B9"/>
    <w:multiLevelType w:val="multilevel"/>
    <w:tmpl w:val="65D61E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51ADF"/>
    <w:multiLevelType w:val="multilevel"/>
    <w:tmpl w:val="117AD5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D37F8"/>
    <w:multiLevelType w:val="multilevel"/>
    <w:tmpl w:val="C1CC4A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E970C9"/>
    <w:multiLevelType w:val="multilevel"/>
    <w:tmpl w:val="412A79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0DF5D2A"/>
    <w:multiLevelType w:val="multilevel"/>
    <w:tmpl w:val="E1B6C93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C7B1628"/>
    <w:multiLevelType w:val="multilevel"/>
    <w:tmpl w:val="4DECAC4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5CCF2D71"/>
    <w:multiLevelType w:val="multilevel"/>
    <w:tmpl w:val="142E94A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FBC089E"/>
    <w:multiLevelType w:val="multilevel"/>
    <w:tmpl w:val="85824B0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70B800E6"/>
    <w:multiLevelType w:val="hybridMultilevel"/>
    <w:tmpl w:val="70249A7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D0044C"/>
    <w:multiLevelType w:val="multilevel"/>
    <w:tmpl w:val="3028BF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4D259B"/>
    <w:multiLevelType w:val="multilevel"/>
    <w:tmpl w:val="BBD8EF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21150B"/>
    <w:multiLevelType w:val="multilevel"/>
    <w:tmpl w:val="E31C4A8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2"/>
  </w:num>
  <w:num w:numId="5">
    <w:abstractNumId w:val="11"/>
  </w:num>
  <w:num w:numId="6">
    <w:abstractNumId w:val="5"/>
  </w:num>
  <w:num w:numId="7">
    <w:abstractNumId w:val="3"/>
  </w:num>
  <w:num w:numId="8">
    <w:abstractNumId w:val="7"/>
  </w:num>
  <w:num w:numId="9">
    <w:abstractNumId w:val="4"/>
  </w:num>
  <w:num w:numId="10">
    <w:abstractNumId w:val="9"/>
  </w:num>
  <w:num w:numId="11">
    <w:abstractNumId w:val="6"/>
  </w:num>
  <w:num w:numId="12">
    <w:abstractNumId w:val="13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DAzNDa2MDU0MDZQ0lEKTi0uzszPAykwrAUAltkBNSwAAAA="/>
  </w:docVars>
  <w:rsids>
    <w:rsidRoot w:val="00341DA9"/>
    <w:rsid w:val="001165CC"/>
    <w:rsid w:val="00171D73"/>
    <w:rsid w:val="00341DA9"/>
    <w:rsid w:val="003529FB"/>
    <w:rsid w:val="0079514A"/>
    <w:rsid w:val="00894239"/>
    <w:rsid w:val="008A0DAD"/>
    <w:rsid w:val="00A22794"/>
    <w:rsid w:val="00A83A9F"/>
    <w:rsid w:val="00D2341C"/>
    <w:rsid w:val="00D36E23"/>
    <w:rsid w:val="00E146C5"/>
    <w:rsid w:val="00E47FFE"/>
    <w:rsid w:val="00F37319"/>
    <w:rsid w:val="00FF0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A15AE"/>
  <w15:docId w15:val="{9F71EBD6-9EFD-4D00-898E-03ED13208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uiPriority w:val="99"/>
    <w:unhideWhenUsed/>
    <w:rsid w:val="001F720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8E41A1"/>
    <w:rPr>
      <w:color w:val="605E5C"/>
      <w:shd w:val="clear" w:color="auto" w:fill="E1DFDD"/>
    </w:rPr>
  </w:style>
  <w:style w:type="character" w:customStyle="1" w:styleId="ListLabel1">
    <w:name w:val="ListLabel 1"/>
    <w:qFormat/>
    <w:rPr>
      <w:sz w:val="20"/>
    </w:rPr>
  </w:style>
  <w:style w:type="character" w:customStyle="1" w:styleId="ListLabel2">
    <w:name w:val="ListLabel 2"/>
    <w:qFormat/>
    <w:rPr>
      <w:sz w:val="20"/>
    </w:rPr>
  </w:style>
  <w:style w:type="character" w:customStyle="1" w:styleId="ListLabel3">
    <w:name w:val="ListLabel 3"/>
    <w:qFormat/>
    <w:rPr>
      <w:sz w:val="20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rFonts w:cs="Courier New"/>
    </w:rPr>
  </w:style>
  <w:style w:type="character" w:customStyle="1" w:styleId="ListLabel29">
    <w:name w:val="ListLabel 29"/>
    <w:qFormat/>
    <w:rPr>
      <w:rFonts w:cs="Courier New"/>
    </w:rPr>
  </w:style>
  <w:style w:type="character" w:customStyle="1" w:styleId="ListLabel30">
    <w:name w:val="ListLabel 30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4">
    <w:name w:val="ListLabel 34"/>
    <w:qFormat/>
    <w:rPr>
      <w:rFonts w:cs="Courier New"/>
    </w:rPr>
  </w:style>
  <w:style w:type="character" w:customStyle="1" w:styleId="ListLabel35">
    <w:name w:val="ListLabel 35"/>
    <w:qFormat/>
    <w:rPr>
      <w:rFonts w:cs="Courier New"/>
    </w:rPr>
  </w:style>
  <w:style w:type="character" w:customStyle="1" w:styleId="ListLabel36">
    <w:name w:val="ListLabel 36"/>
    <w:qFormat/>
    <w:rPr>
      <w:rFonts w:cs="Courier New"/>
    </w:rPr>
  </w:style>
  <w:style w:type="character" w:customStyle="1" w:styleId="ListLabel37">
    <w:name w:val="ListLabel 37"/>
    <w:qFormat/>
    <w:rPr>
      <w:rFonts w:cs="Courier New"/>
    </w:rPr>
  </w:style>
  <w:style w:type="character" w:customStyle="1" w:styleId="ListLabel38">
    <w:name w:val="ListLabel 38"/>
    <w:qFormat/>
    <w:rPr>
      <w:rFonts w:cs="Courier New"/>
    </w:rPr>
  </w:style>
  <w:style w:type="character" w:customStyle="1" w:styleId="ListLabel39">
    <w:name w:val="ListLabel 39"/>
    <w:qFormat/>
    <w:rPr>
      <w:rFonts w:cs="Courier New"/>
    </w:rPr>
  </w:style>
  <w:style w:type="character" w:customStyle="1" w:styleId="ListLabel40">
    <w:name w:val="ListLabel 40"/>
    <w:qFormat/>
    <w:rPr>
      <w:rFonts w:cs="Courier New"/>
    </w:rPr>
  </w:style>
  <w:style w:type="character" w:customStyle="1" w:styleId="ListLabel41">
    <w:name w:val="ListLabel 41"/>
    <w:qFormat/>
    <w:rPr>
      <w:rFonts w:cs="Courier New"/>
    </w:rPr>
  </w:style>
  <w:style w:type="character" w:customStyle="1" w:styleId="ListLabel42">
    <w:name w:val="ListLabel 42"/>
    <w:qFormat/>
    <w:rPr>
      <w:rFonts w:cs="Courier New"/>
    </w:rPr>
  </w:style>
  <w:style w:type="character" w:customStyle="1" w:styleId="ListLabel43">
    <w:name w:val="ListLabel 43"/>
    <w:qFormat/>
    <w:rPr>
      <w:rFonts w:cs="Courier New"/>
    </w:rPr>
  </w:style>
  <w:style w:type="character" w:customStyle="1" w:styleId="ListLabel44">
    <w:name w:val="ListLabel 44"/>
    <w:qFormat/>
    <w:rPr>
      <w:rFonts w:cs="Courier New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6">
    <w:name w:val="ListLabel 46"/>
    <w:qFormat/>
    <w:rPr>
      <w:rFonts w:cs="Courier New"/>
    </w:rPr>
  </w:style>
  <w:style w:type="character" w:customStyle="1" w:styleId="ListLabel47">
    <w:name w:val="ListLabel 47"/>
    <w:qFormat/>
    <w:rPr>
      <w:rFonts w:cs="Courier New"/>
    </w:rPr>
  </w:style>
  <w:style w:type="character" w:customStyle="1" w:styleId="ListLabel48">
    <w:name w:val="ListLabel 48"/>
    <w:qFormat/>
    <w:rPr>
      <w:rFonts w:cs="Courier New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50">
    <w:name w:val="ListLabel 50"/>
    <w:qFormat/>
    <w:rPr>
      <w:rFonts w:cs="Courier New"/>
    </w:rPr>
  </w:style>
  <w:style w:type="character" w:customStyle="1" w:styleId="ListLabel51">
    <w:name w:val="ListLabel 51"/>
    <w:qFormat/>
    <w:rPr>
      <w:rFonts w:cs="Courier New"/>
    </w:rPr>
  </w:style>
  <w:style w:type="character" w:customStyle="1" w:styleId="ListLabel52">
    <w:name w:val="ListLabel 52"/>
    <w:qFormat/>
  </w:style>
  <w:style w:type="character" w:customStyle="1" w:styleId="ListLabel53">
    <w:name w:val="ListLabel 53"/>
    <w:qFormat/>
    <w:rPr>
      <w:rFonts w:cs="Symbol"/>
    </w:rPr>
  </w:style>
  <w:style w:type="character" w:customStyle="1" w:styleId="ListLabel54">
    <w:name w:val="ListLabel 54"/>
    <w:qFormat/>
    <w:rPr>
      <w:rFonts w:cs="Courier New"/>
    </w:rPr>
  </w:style>
  <w:style w:type="character" w:customStyle="1" w:styleId="ListLabel55">
    <w:name w:val="ListLabel 55"/>
    <w:qFormat/>
    <w:rPr>
      <w:rFonts w:cs="Wingdings"/>
    </w:rPr>
  </w:style>
  <w:style w:type="character" w:customStyle="1" w:styleId="ListLabel56">
    <w:name w:val="ListLabel 56"/>
    <w:qFormat/>
    <w:rPr>
      <w:rFonts w:cs="Symbol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Wingdings"/>
    </w:rPr>
  </w:style>
  <w:style w:type="character" w:customStyle="1" w:styleId="ListLabel59">
    <w:name w:val="ListLabel 59"/>
    <w:qFormat/>
    <w:rPr>
      <w:rFonts w:cs="Symbol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Wingdings"/>
    </w:rPr>
  </w:style>
  <w:style w:type="character" w:customStyle="1" w:styleId="ListLabel62">
    <w:name w:val="ListLabel 62"/>
    <w:qFormat/>
    <w:rPr>
      <w:rFonts w:cs="Symbol"/>
    </w:rPr>
  </w:style>
  <w:style w:type="character" w:customStyle="1" w:styleId="ListLabel63">
    <w:name w:val="ListLabel 63"/>
    <w:qFormat/>
    <w:rPr>
      <w:rFonts w:cs="Symbol"/>
    </w:rPr>
  </w:style>
  <w:style w:type="character" w:customStyle="1" w:styleId="ListLabel64">
    <w:name w:val="ListLabel 64"/>
    <w:qFormat/>
    <w:rPr>
      <w:rFonts w:cs="Symbol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6">
    <w:name w:val="ListLabel 66"/>
    <w:qFormat/>
    <w:rPr>
      <w:rFonts w:cs="Symbol"/>
    </w:rPr>
  </w:style>
  <w:style w:type="character" w:customStyle="1" w:styleId="ListLabel67">
    <w:name w:val="ListLabel 67"/>
    <w:qFormat/>
    <w:rPr>
      <w:rFonts w:cs="Symbol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Wingdings"/>
    </w:rPr>
  </w:style>
  <w:style w:type="character" w:customStyle="1" w:styleId="ListLabel70">
    <w:name w:val="ListLabel 70"/>
    <w:qFormat/>
    <w:rPr>
      <w:rFonts w:cs="Symbol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Wingdings"/>
    </w:rPr>
  </w:style>
  <w:style w:type="character" w:customStyle="1" w:styleId="ListLabel73">
    <w:name w:val="ListLabel 73"/>
    <w:qFormat/>
    <w:rPr>
      <w:rFonts w:cs="Symbol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Wingdings"/>
    </w:rPr>
  </w:style>
  <w:style w:type="character" w:customStyle="1" w:styleId="ListLabel76">
    <w:name w:val="ListLabel 76"/>
    <w:qFormat/>
    <w:rPr>
      <w:rFonts w:cs="Symbol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80">
    <w:name w:val="ListLabel 80"/>
    <w:qFormat/>
    <w:rPr>
      <w:rFonts w:cs="Symbol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Wingdings"/>
    </w:rPr>
  </w:style>
  <w:style w:type="character" w:customStyle="1" w:styleId="ListLabel83">
    <w:name w:val="ListLabel 83"/>
    <w:qFormat/>
    <w:rPr>
      <w:rFonts w:cs="Symbol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Wingdings"/>
    </w:rPr>
  </w:style>
  <w:style w:type="character" w:customStyle="1" w:styleId="ListLabel86">
    <w:name w:val="ListLabel 86"/>
    <w:qFormat/>
    <w:rPr>
      <w:rFonts w:cs="Symbol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rFonts w:cs="Wingdings"/>
    </w:rPr>
  </w:style>
  <w:style w:type="character" w:customStyle="1" w:styleId="ListLabel89">
    <w:name w:val="ListLabel 89"/>
    <w:qFormat/>
    <w:rPr>
      <w:rFonts w:cs="Symbol"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Wingdings"/>
    </w:rPr>
  </w:style>
  <w:style w:type="character" w:customStyle="1" w:styleId="ListLabel92">
    <w:name w:val="ListLabel 92"/>
    <w:qFormat/>
    <w:rPr>
      <w:rFonts w:cs="Symbol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Wingdings"/>
    </w:rPr>
  </w:style>
  <w:style w:type="character" w:customStyle="1" w:styleId="ListLabel95">
    <w:name w:val="ListLabel 95"/>
    <w:qFormat/>
    <w:rPr>
      <w:rFonts w:cs="Symbol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Wingdings"/>
    </w:rPr>
  </w:style>
  <w:style w:type="character" w:customStyle="1" w:styleId="ListLabel98">
    <w:name w:val="ListLabel 98"/>
    <w:qFormat/>
    <w:rPr>
      <w:rFonts w:cs="Symbol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Wingdings"/>
    </w:rPr>
  </w:style>
  <w:style w:type="character" w:customStyle="1" w:styleId="ListLabel101">
    <w:name w:val="ListLabel 101"/>
    <w:qFormat/>
    <w:rPr>
      <w:rFonts w:cs="Symbol"/>
    </w:rPr>
  </w:style>
  <w:style w:type="character" w:customStyle="1" w:styleId="ListLabel102">
    <w:name w:val="ListLabel 102"/>
    <w:qFormat/>
    <w:rPr>
      <w:rFonts w:cs="Courier New"/>
    </w:rPr>
  </w:style>
  <w:style w:type="character" w:customStyle="1" w:styleId="ListLabel103">
    <w:name w:val="ListLabel 103"/>
    <w:qFormat/>
    <w:rPr>
      <w:rFonts w:cs="Wingdings"/>
    </w:rPr>
  </w:style>
  <w:style w:type="character" w:customStyle="1" w:styleId="ListLabel104">
    <w:name w:val="ListLabel 104"/>
    <w:qFormat/>
  </w:style>
  <w:style w:type="character" w:customStyle="1" w:styleId="ListLabel105">
    <w:name w:val="ListLabel 105"/>
    <w:qFormat/>
    <w:rPr>
      <w:rFonts w:cs="Symbol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Wingdings"/>
    </w:rPr>
  </w:style>
  <w:style w:type="character" w:customStyle="1" w:styleId="ListLabel108">
    <w:name w:val="ListLabel 108"/>
    <w:qFormat/>
    <w:rPr>
      <w:rFonts w:cs="Symbol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Wingdings"/>
    </w:rPr>
  </w:style>
  <w:style w:type="character" w:customStyle="1" w:styleId="ListLabel111">
    <w:name w:val="ListLabel 111"/>
    <w:qFormat/>
    <w:rPr>
      <w:rFonts w:cs="Symbol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Wingdings"/>
    </w:rPr>
  </w:style>
  <w:style w:type="character" w:customStyle="1" w:styleId="ListLabel114">
    <w:name w:val="ListLabel 114"/>
    <w:qFormat/>
    <w:rPr>
      <w:rFonts w:cs="Symbol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6">
    <w:name w:val="ListLabel 116"/>
    <w:qFormat/>
    <w:rPr>
      <w:rFonts w:cs="Symbol"/>
    </w:rPr>
  </w:style>
  <w:style w:type="character" w:customStyle="1" w:styleId="ListLabel117">
    <w:name w:val="ListLabel 117"/>
    <w:qFormat/>
    <w:rPr>
      <w:rFonts w:cs="Symbol"/>
    </w:rPr>
  </w:style>
  <w:style w:type="character" w:customStyle="1" w:styleId="ListLabel118">
    <w:name w:val="ListLabel 118"/>
    <w:qFormat/>
    <w:rPr>
      <w:rFonts w:cs="Symbol"/>
    </w:rPr>
  </w:style>
  <w:style w:type="character" w:customStyle="1" w:styleId="ListLabel119">
    <w:name w:val="ListLabel 119"/>
    <w:qFormat/>
    <w:rPr>
      <w:rFonts w:cs="Symbol"/>
    </w:rPr>
  </w:style>
  <w:style w:type="character" w:customStyle="1" w:styleId="ListLabel120">
    <w:name w:val="ListLabel 120"/>
    <w:qFormat/>
    <w:rPr>
      <w:rFonts w:cs="Courier New"/>
    </w:rPr>
  </w:style>
  <w:style w:type="character" w:customStyle="1" w:styleId="ListLabel121">
    <w:name w:val="ListLabel 121"/>
    <w:qFormat/>
    <w:rPr>
      <w:rFonts w:cs="Wingdings"/>
    </w:rPr>
  </w:style>
  <w:style w:type="character" w:customStyle="1" w:styleId="ListLabel122">
    <w:name w:val="ListLabel 122"/>
    <w:qFormat/>
    <w:rPr>
      <w:rFonts w:cs="Symbol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Wingdings"/>
    </w:rPr>
  </w:style>
  <w:style w:type="character" w:customStyle="1" w:styleId="ListLabel125">
    <w:name w:val="ListLabel 125"/>
    <w:qFormat/>
    <w:rPr>
      <w:rFonts w:cs="Symbol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Wingdings"/>
    </w:rPr>
  </w:style>
  <w:style w:type="character" w:customStyle="1" w:styleId="ListLabel128">
    <w:name w:val="ListLabel 128"/>
    <w:qFormat/>
    <w:rPr>
      <w:rFonts w:cs="Symbol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2">
    <w:name w:val="ListLabel 132"/>
    <w:qFormat/>
    <w:rPr>
      <w:rFonts w:cs="Symbol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Wingdings"/>
    </w:rPr>
  </w:style>
  <w:style w:type="character" w:customStyle="1" w:styleId="ListLabel135">
    <w:name w:val="ListLabel 135"/>
    <w:qFormat/>
    <w:rPr>
      <w:rFonts w:cs="Symbol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7">
    <w:name w:val="ListLabel 137"/>
    <w:qFormat/>
    <w:rPr>
      <w:rFonts w:cs="Wingdings"/>
    </w:rPr>
  </w:style>
  <w:style w:type="character" w:customStyle="1" w:styleId="ListLabel138">
    <w:name w:val="ListLabel 138"/>
    <w:qFormat/>
    <w:rPr>
      <w:rFonts w:cs="Symbol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40">
    <w:name w:val="ListLabel 140"/>
    <w:qFormat/>
    <w:rPr>
      <w:rFonts w:cs="Wingdings"/>
    </w:rPr>
  </w:style>
  <w:style w:type="character" w:customStyle="1" w:styleId="ListLabel141">
    <w:name w:val="ListLabel 141"/>
    <w:qFormat/>
    <w:rPr>
      <w:rFonts w:cs="Symbol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4">
    <w:name w:val="ListLabel 144"/>
    <w:qFormat/>
    <w:rPr>
      <w:rFonts w:cs="Symbol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3">
    <w:name w:val="ListLabel 153"/>
    <w:qFormat/>
    <w:rPr>
      <w:rFonts w:cs="Symbol"/>
    </w:rPr>
  </w:style>
  <w:style w:type="character" w:customStyle="1" w:styleId="ListLabel154">
    <w:name w:val="ListLabel 154"/>
    <w:qFormat/>
    <w:rPr>
      <w:rFonts w:cs="Courier New"/>
    </w:rPr>
  </w:style>
  <w:style w:type="character" w:customStyle="1" w:styleId="ListLabel155">
    <w:name w:val="ListLabel 155"/>
    <w:qFormat/>
    <w:rPr>
      <w:rFonts w:cs="Wingdings"/>
    </w:rPr>
  </w:style>
  <w:style w:type="character" w:customStyle="1" w:styleId="ListLabel156">
    <w:name w:val="ListLabel 156"/>
    <w:qFormat/>
  </w:style>
  <w:style w:type="character" w:customStyle="1" w:styleId="ListLabel157">
    <w:name w:val="ListLabel 157"/>
    <w:qFormat/>
    <w:rPr>
      <w:rFonts w:cs="Symbol"/>
    </w:rPr>
  </w:style>
  <w:style w:type="character" w:customStyle="1" w:styleId="ListLabel158">
    <w:name w:val="ListLabel 158"/>
    <w:qFormat/>
    <w:rPr>
      <w:rFonts w:cs="Courier New"/>
    </w:rPr>
  </w:style>
  <w:style w:type="character" w:customStyle="1" w:styleId="ListLabel159">
    <w:name w:val="ListLabel 159"/>
    <w:qFormat/>
    <w:rPr>
      <w:rFonts w:cs="Wingdings"/>
    </w:rPr>
  </w:style>
  <w:style w:type="character" w:customStyle="1" w:styleId="ListLabel160">
    <w:name w:val="ListLabel 160"/>
    <w:qFormat/>
    <w:rPr>
      <w:rFonts w:cs="Symbol"/>
    </w:rPr>
  </w:style>
  <w:style w:type="character" w:customStyle="1" w:styleId="ListLabel161">
    <w:name w:val="ListLabel 161"/>
    <w:qFormat/>
    <w:rPr>
      <w:rFonts w:cs="Courier New"/>
    </w:rPr>
  </w:style>
  <w:style w:type="character" w:customStyle="1" w:styleId="ListLabel162">
    <w:name w:val="ListLabel 162"/>
    <w:qFormat/>
    <w:rPr>
      <w:rFonts w:cs="Wingdings"/>
    </w:rPr>
  </w:style>
  <w:style w:type="character" w:customStyle="1" w:styleId="ListLabel163">
    <w:name w:val="ListLabel 163"/>
    <w:qFormat/>
    <w:rPr>
      <w:rFonts w:cs="Symbol"/>
    </w:rPr>
  </w:style>
  <w:style w:type="character" w:customStyle="1" w:styleId="ListLabel164">
    <w:name w:val="ListLabel 164"/>
    <w:qFormat/>
    <w:rPr>
      <w:rFonts w:cs="Courier New"/>
    </w:rPr>
  </w:style>
  <w:style w:type="character" w:customStyle="1" w:styleId="ListLabel165">
    <w:name w:val="ListLabel 165"/>
    <w:qFormat/>
    <w:rPr>
      <w:rFonts w:cs="Wingdings"/>
    </w:rPr>
  </w:style>
  <w:style w:type="character" w:customStyle="1" w:styleId="ListLabel166">
    <w:name w:val="ListLabel 166"/>
    <w:qFormat/>
    <w:rPr>
      <w:rFonts w:cs="Symbol"/>
    </w:rPr>
  </w:style>
  <w:style w:type="character" w:customStyle="1" w:styleId="ListLabel167">
    <w:name w:val="ListLabel 167"/>
    <w:qFormat/>
    <w:rPr>
      <w:rFonts w:cs="Symbol"/>
    </w:rPr>
  </w:style>
  <w:style w:type="character" w:customStyle="1" w:styleId="ListLabel168">
    <w:name w:val="ListLabel 168"/>
    <w:qFormat/>
    <w:rPr>
      <w:rFonts w:cs="Symbol"/>
    </w:rPr>
  </w:style>
  <w:style w:type="character" w:customStyle="1" w:styleId="ListLabel169">
    <w:name w:val="ListLabel 169"/>
    <w:qFormat/>
    <w:rPr>
      <w:rFonts w:cs="Symbol"/>
    </w:rPr>
  </w:style>
  <w:style w:type="character" w:customStyle="1" w:styleId="ListLabel170">
    <w:name w:val="ListLabel 170"/>
    <w:qFormat/>
    <w:rPr>
      <w:rFonts w:cs="Symbol"/>
    </w:rPr>
  </w:style>
  <w:style w:type="character" w:customStyle="1" w:styleId="ListLabel171">
    <w:name w:val="ListLabel 171"/>
    <w:qFormat/>
    <w:rPr>
      <w:rFonts w:cs="Courier New"/>
    </w:rPr>
  </w:style>
  <w:style w:type="character" w:customStyle="1" w:styleId="ListLabel172">
    <w:name w:val="ListLabel 172"/>
    <w:qFormat/>
    <w:rPr>
      <w:rFonts w:cs="Wingdings"/>
    </w:rPr>
  </w:style>
  <w:style w:type="character" w:customStyle="1" w:styleId="ListLabel173">
    <w:name w:val="ListLabel 173"/>
    <w:qFormat/>
    <w:rPr>
      <w:rFonts w:cs="Symbol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5">
    <w:name w:val="ListLabel 175"/>
    <w:qFormat/>
    <w:rPr>
      <w:rFonts w:cs="Wingdings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80">
    <w:name w:val="ListLabel 180"/>
    <w:qFormat/>
    <w:rPr>
      <w:rFonts w:cs="Symbol"/>
    </w:rPr>
  </w:style>
  <w:style w:type="character" w:customStyle="1" w:styleId="ListLabel181">
    <w:name w:val="ListLabel 181"/>
    <w:qFormat/>
    <w:rPr>
      <w:rFonts w:cs="Courier New"/>
    </w:rPr>
  </w:style>
  <w:style w:type="character" w:customStyle="1" w:styleId="ListLabel182">
    <w:name w:val="ListLabel 182"/>
    <w:qFormat/>
    <w:rPr>
      <w:rFonts w:cs="Wingdings"/>
    </w:rPr>
  </w:style>
  <w:style w:type="character" w:customStyle="1" w:styleId="ListLabel183">
    <w:name w:val="ListLabel 183"/>
    <w:qFormat/>
    <w:rPr>
      <w:rFonts w:cs="Symbol"/>
    </w:rPr>
  </w:style>
  <w:style w:type="character" w:customStyle="1" w:styleId="ListLabel184">
    <w:name w:val="ListLabel 184"/>
    <w:qFormat/>
    <w:rPr>
      <w:rFonts w:cs="Courier New"/>
    </w:rPr>
  </w:style>
  <w:style w:type="character" w:customStyle="1" w:styleId="ListLabel185">
    <w:name w:val="ListLabel 185"/>
    <w:qFormat/>
    <w:rPr>
      <w:rFonts w:cs="Wingdings"/>
    </w:rPr>
  </w:style>
  <w:style w:type="character" w:customStyle="1" w:styleId="ListLabel186">
    <w:name w:val="ListLabel 186"/>
    <w:qFormat/>
    <w:rPr>
      <w:rFonts w:cs="Symbol"/>
    </w:rPr>
  </w:style>
  <w:style w:type="character" w:customStyle="1" w:styleId="ListLabel187">
    <w:name w:val="ListLabel 187"/>
    <w:qFormat/>
    <w:rPr>
      <w:rFonts w:cs="Courier New"/>
    </w:rPr>
  </w:style>
  <w:style w:type="character" w:customStyle="1" w:styleId="ListLabel188">
    <w:name w:val="ListLabel 188"/>
    <w:qFormat/>
    <w:rPr>
      <w:rFonts w:cs="Wingdings"/>
    </w:rPr>
  </w:style>
  <w:style w:type="character" w:customStyle="1" w:styleId="ListLabel189">
    <w:name w:val="ListLabel 189"/>
    <w:qFormat/>
    <w:rPr>
      <w:rFonts w:cs="Symbol"/>
    </w:rPr>
  </w:style>
  <w:style w:type="character" w:customStyle="1" w:styleId="ListLabel190">
    <w:name w:val="ListLabel 190"/>
    <w:qFormat/>
    <w:rPr>
      <w:rFonts w:cs="Courier New"/>
    </w:rPr>
  </w:style>
  <w:style w:type="character" w:customStyle="1" w:styleId="ListLabel191">
    <w:name w:val="ListLabel 191"/>
    <w:qFormat/>
    <w:rPr>
      <w:rFonts w:cs="Wingdings"/>
    </w:rPr>
  </w:style>
  <w:style w:type="character" w:customStyle="1" w:styleId="ListLabel192">
    <w:name w:val="ListLabel 192"/>
    <w:qFormat/>
    <w:rPr>
      <w:rFonts w:cs="Symbol"/>
    </w:rPr>
  </w:style>
  <w:style w:type="character" w:customStyle="1" w:styleId="ListLabel193">
    <w:name w:val="ListLabel 193"/>
    <w:qFormat/>
    <w:rPr>
      <w:rFonts w:cs="Courier New"/>
    </w:rPr>
  </w:style>
  <w:style w:type="character" w:customStyle="1" w:styleId="ListLabel194">
    <w:name w:val="ListLabel 194"/>
    <w:qFormat/>
    <w:rPr>
      <w:rFonts w:cs="Wingdings"/>
    </w:rPr>
  </w:style>
  <w:style w:type="character" w:customStyle="1" w:styleId="ListLabel195">
    <w:name w:val="ListLabel 195"/>
    <w:qFormat/>
    <w:rPr>
      <w:rFonts w:cs="Symbol"/>
    </w:rPr>
  </w:style>
  <w:style w:type="character" w:customStyle="1" w:styleId="ListLabel196">
    <w:name w:val="ListLabel 196"/>
    <w:qFormat/>
    <w:rPr>
      <w:rFonts w:cs="Courier New"/>
    </w:rPr>
  </w:style>
  <w:style w:type="character" w:customStyle="1" w:styleId="ListLabel197">
    <w:name w:val="ListLabel 197"/>
    <w:qFormat/>
    <w:rPr>
      <w:rFonts w:cs="Wingdings"/>
    </w:rPr>
  </w:style>
  <w:style w:type="character" w:customStyle="1" w:styleId="ListLabel198">
    <w:name w:val="ListLabel 198"/>
    <w:qFormat/>
    <w:rPr>
      <w:rFonts w:cs="Symbol"/>
    </w:rPr>
  </w:style>
  <w:style w:type="character" w:customStyle="1" w:styleId="ListLabel199">
    <w:name w:val="ListLabel 199"/>
    <w:qFormat/>
    <w:rPr>
      <w:rFonts w:cs="Courier New"/>
    </w:rPr>
  </w:style>
  <w:style w:type="character" w:customStyle="1" w:styleId="ListLabel200">
    <w:name w:val="ListLabel 200"/>
    <w:qFormat/>
    <w:rPr>
      <w:rFonts w:cs="Wingdings"/>
    </w:rPr>
  </w:style>
  <w:style w:type="character" w:customStyle="1" w:styleId="ListLabel201">
    <w:name w:val="ListLabel 201"/>
    <w:qFormat/>
    <w:rPr>
      <w:rFonts w:cs="Symbol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3">
    <w:name w:val="ListLabel 203"/>
    <w:qFormat/>
    <w:rPr>
      <w:rFonts w:cs="Wingdings"/>
    </w:rPr>
  </w:style>
  <w:style w:type="character" w:customStyle="1" w:styleId="ListLabel204">
    <w:name w:val="ListLabel 204"/>
    <w:qFormat/>
    <w:rPr>
      <w:rFonts w:cs="Symbol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6">
    <w:name w:val="ListLabel 206"/>
    <w:qFormat/>
    <w:rPr>
      <w:rFonts w:cs="Wingdings"/>
    </w:rPr>
  </w:style>
  <w:style w:type="character" w:customStyle="1" w:styleId="ListLabel207">
    <w:name w:val="ListLabel 207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NormalWeb">
    <w:name w:val="Normal (Web)"/>
    <w:basedOn w:val="Normal"/>
    <w:uiPriority w:val="99"/>
    <w:semiHidden/>
    <w:unhideWhenUsed/>
    <w:qFormat/>
    <w:rsid w:val="001F7201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ListParagraph">
    <w:name w:val="List Paragraph"/>
    <w:basedOn w:val="Normal"/>
    <w:uiPriority w:val="34"/>
    <w:qFormat/>
    <w:rsid w:val="001F72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990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0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songrid.com/json-gri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5</Pages>
  <Words>1210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vela Murzello</dc:creator>
  <dc:description/>
  <cp:lastModifiedBy>Yovela Murzello</cp:lastModifiedBy>
  <cp:revision>40</cp:revision>
  <dcterms:created xsi:type="dcterms:W3CDTF">2020-10-21T15:13:00Z</dcterms:created>
  <dcterms:modified xsi:type="dcterms:W3CDTF">2021-08-17T19:57:00Z</dcterms:modified>
  <dc:language>en-CA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